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3fc0c926b93a64550b6cc19ff93da165762f368"/>
    <w:p>
      <w:pPr>
        <w:pStyle w:val="Heading1"/>
      </w:pPr>
      <w:r>
        <w:t xml:space="preserve">COVER LETTER FOR DIPLOMAT POSITION IN UNITED STATES HOUSTON</w:t>
      </w:r>
    </w:p>
    <w:p>
      <w:pPr>
        <w:pStyle w:val="FirstParagraph"/>
      </w:pPr>
      <w:r>
        <w:rPr>
          <w:bCs/>
          <w:b/>
        </w:rPr>
        <w:t xml:space="preserve">Dear [Hiring Manager's Name],</w:t>
      </w:r>
    </w:p>
    <w:p>
      <w:pPr>
        <w:pStyle w:val="BodyText"/>
      </w:pPr>
      <w:r>
        <w:t xml:space="preserve">I am writing to express my enthusiastic interest in the Diplomat position within the United States Houston office. As a seasoned professional with a deep understanding of international relations and cross-cultural collaboration, I am confident that my expertise aligns perfectly with the mission of fostering diplomatic ties between nations while leveraging Houston’s unique role as a global hub for innovation, energy, and cultural exchange.</w:t>
      </w:r>
    </w:p>
    <w:p>
      <w:pPr>
        <w:pStyle w:val="BodyText"/>
      </w:pPr>
      <w:r>
        <w:t xml:space="preserve">With over [X years] of experience in diplomacy, public policy, and international affairs, I have consistently demonstrated the ability to navigate complex geopolitical landscapes while promoting mutual understanding among diverse stakeholders. My background includes [specific roles or achievements], where I successfully mediated international disputes, negotiated bilateral agreements, and supported initiatives that strengthened economic and cultural partnerships between countries. These experiences have equipped me with the skills necessary to thrive in a dynamic environment like Houston, where the intersection of global industries and local communities demands a nuanced approach to diplomacy.</w:t>
      </w:r>
    </w:p>
    <w:p>
      <w:pPr>
        <w:pStyle w:val="BodyText"/>
      </w:pPr>
      <w:r>
        <w:t xml:space="preserve">As a Diplomat, I understand the critical importance of building trust, fostering dialogue, and representing national interests with integrity. Houston’s reputation as a city that bridges continents—through its port, aerospace industry, and vibrant multicultural community—makes it an ideal location for advancing diplomatic objectives. The United States Houston office is uniquely positioned to serve as a gateway for international collaboration, and I am eager to contribute my expertise in this capacity. Whether it involves facilitating trade agreements between U.S. and global partners or promoting cultural exchange programs that highlight Houston’s diversity, I am committed to driving initiatives that align with the values of the United States while addressing the needs of our international allies.</w:t>
      </w:r>
    </w:p>
    <w:p>
      <w:pPr>
        <w:pStyle w:val="BodyText"/>
      </w:pPr>
      <w:r>
        <w:t xml:space="preserve">One of my most rewarding experiences as a Diplomat was [specific example: e.g., "leading a mission to strengthen partnerships between U.S. energy firms and emerging markets in Southeast Asia"]. This project required not only strategic thinking but also an acute awareness of cultural sensitivities and the ability to communicate effectively across linguistic and ideological divides. In Houston, where the global community is represented by a mosaic of nationalities, I believe my ability to connect with people from all walks of life will be instrumental in advancing diplomatic goals. The city’s status as a center for innovation in energy, healthcare, and technology further underscores its relevance as a hub for international collaboration—a fact that resonates deeply with my professional ethos.</w:t>
      </w:r>
    </w:p>
    <w:p>
      <w:pPr>
        <w:pStyle w:val="BodyText"/>
      </w:pPr>
      <w:r>
        <w:t xml:space="preserve">What sets me apart as a Diplomat is my unwavering commitment to ethical leadership and adaptability in an ever-changing geopolitical landscape. In my previous role at [Previous Organization], I spearheaded a public diplomacy initiative that increased engagement between the U.S. government and local communities in [specific region]. This project not only enhanced the visibility of American interests but also created lasting partnerships that continue to yield tangible benefits for both nations. I am confident that my ability to balance strategic vision with practical execution will enable me to make a meaningful impact in the United States Houston office.</w:t>
      </w:r>
    </w:p>
    <w:p>
      <w:pPr>
        <w:pStyle w:val="BodyText"/>
      </w:pPr>
      <w:r>
        <w:t xml:space="preserve">Furthermore, my fluency in [languages] and my extensive experience working with international teams have allowed me to build bridges where others see barriers. In Houston, where the convergence of global industries and local needs creates unique challenges and opportunities, I am prepared to leverage these strengths to support initiatives that promote economic growth, cultural exchange, and mutual respect. The United States Houston office plays a vital role in this mission, and I am eager to contribute my skills to its continued success.</w:t>
      </w:r>
    </w:p>
    <w:p>
      <w:pPr>
        <w:pStyle w:val="BodyText"/>
      </w:pPr>
      <w:r>
        <w:t xml:space="preserve">I have long admired the U.S. government’s dedication to fostering global partnerships through diplomacy, and I am particularly drawn to the work of the United States Houston office. This position offers an unparalleled opportunity to combine my passion for international relations with the dynamic environment of Houston, a city that embodies the spirit of innovation and inclusivity. I am especially inspired by [specific initiative or value of the organization], which aligns with my own belief in diplomacy as a force for positive change.</w:t>
      </w:r>
    </w:p>
    <w:p>
      <w:pPr>
        <w:pStyle w:val="BodyText"/>
      </w:pPr>
      <w:r>
        <w:t xml:space="preserve">Thank you for considering my application. I would be honored to bring my experience, vision, and dedication to the Diplomat role in United States Houston. I am confident that my background and skills make me a strong candidate for this position, and I would welcome the opportunity to discuss how I can contribute to the continued success of your team.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United States Houston</dc:title>
  <dc:creator/>
  <dc:language>en</dc:language>
  <cp:keywords/>
  <dcterms:created xsi:type="dcterms:W3CDTF">2026-07-24T08:00:32Z</dcterms:created>
  <dcterms:modified xsi:type="dcterms:W3CDTF">2026-07-24T08:00:32Z</dcterms:modified>
</cp:coreProperties>
</file>

<file path=docProps/custom.xml><?xml version="1.0" encoding="utf-8"?>
<Properties xmlns="http://schemas.openxmlformats.org/officeDocument/2006/custom-properties" xmlns:vt="http://schemas.openxmlformats.org/officeDocument/2006/docPropsVTypes"/>
</file>